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6714" w:rsidRDefault="004276FB">
      <w:pPr>
        <w:pStyle w:val="Title"/>
      </w:pPr>
      <w:r>
        <w:t>Математические основы защиты информации и информационной безопасности. Отчет по лабораторной работе № 3</w:t>
      </w:r>
    </w:p>
    <w:p w:rsidR="00AF6714" w:rsidRDefault="004276FB">
      <w:pPr>
        <w:pStyle w:val="Subtitle"/>
      </w:pPr>
      <w:r>
        <w:t>шифрование гаммированием</w:t>
      </w:r>
    </w:p>
    <w:p w:rsidR="00AF6714" w:rsidRDefault="004276FB">
      <w:pPr>
        <w:pStyle w:val="Author"/>
      </w:pPr>
      <w:r>
        <w:t>Мохамед Либан Абдуллах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38164089"/>
        <w:docPartObj>
          <w:docPartGallery w:val="Table of Contents"/>
          <w:docPartUnique/>
        </w:docPartObj>
      </w:sdtPr>
      <w:sdtEndPr/>
      <w:sdtContent>
        <w:p w:rsidR="00AF6714" w:rsidRDefault="004276FB">
          <w:pPr>
            <w:pStyle w:val="TOCHeading"/>
          </w:pPr>
          <w:r>
            <w:t>Содержание</w:t>
          </w:r>
        </w:p>
        <w:p w:rsidR="00C25A37" w:rsidRDefault="004276FB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25A37">
            <w:fldChar w:fldCharType="separate"/>
          </w:r>
          <w:hyperlink w:anchor="_Toc148189354" w:history="1">
            <w:r w:rsidR="00C25A37" w:rsidRPr="00286514">
              <w:rPr>
                <w:rStyle w:val="Hyperlink"/>
                <w:noProof/>
              </w:rPr>
              <w:t>Цель работы</w:t>
            </w:r>
            <w:r w:rsidR="00C25A37">
              <w:rPr>
                <w:noProof/>
                <w:webHidden/>
              </w:rPr>
              <w:tab/>
            </w:r>
            <w:r w:rsidR="00C25A37">
              <w:rPr>
                <w:noProof/>
                <w:webHidden/>
              </w:rPr>
              <w:fldChar w:fldCharType="begin"/>
            </w:r>
            <w:r w:rsidR="00C25A37">
              <w:rPr>
                <w:noProof/>
                <w:webHidden/>
              </w:rPr>
              <w:instrText xml:space="preserve"> PAGEREF _Toc148189354 \h </w:instrText>
            </w:r>
            <w:r w:rsidR="00C25A37">
              <w:rPr>
                <w:noProof/>
                <w:webHidden/>
              </w:rPr>
            </w:r>
            <w:r w:rsidR="00C25A37">
              <w:rPr>
                <w:noProof/>
                <w:webHidden/>
              </w:rPr>
              <w:fldChar w:fldCharType="separate"/>
            </w:r>
            <w:r w:rsidR="00825AF3">
              <w:rPr>
                <w:noProof/>
                <w:webHidden/>
              </w:rPr>
              <w:t>1</w:t>
            </w:r>
            <w:r w:rsidR="00C25A37">
              <w:rPr>
                <w:noProof/>
                <w:webHidden/>
              </w:rPr>
              <w:fldChar w:fldCharType="end"/>
            </w:r>
          </w:hyperlink>
        </w:p>
        <w:p w:rsidR="00C25A37" w:rsidRDefault="00C25A3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55" w:history="1">
            <w:r w:rsidRPr="00286514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9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25AF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5A37" w:rsidRDefault="00C25A3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56" w:history="1">
            <w:r w:rsidRPr="00286514">
              <w:rPr>
                <w:rStyle w:val="Hyperlink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9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25AF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5A37" w:rsidRDefault="00C25A3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57" w:history="1">
            <w:r w:rsidRPr="00286514">
              <w:rPr>
                <w:rStyle w:val="Hyperlink"/>
                <w:noProof/>
              </w:rPr>
              <w:t>Исходный к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9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25AF3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5A37" w:rsidRDefault="00C25A3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58" w:history="1">
            <w:r w:rsidRPr="00286514">
              <w:rPr>
                <w:rStyle w:val="Hyperlink"/>
                <w:noProof/>
              </w:rPr>
              <w:t>Результат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9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25AF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5A37" w:rsidRDefault="00C25A3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59" w:history="1">
            <w:r w:rsidRPr="00286514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9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25AF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5A37" w:rsidRDefault="00C25A3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60" w:history="1">
            <w:r w:rsidRPr="00286514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189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25AF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6714" w:rsidRDefault="004276FB">
          <w:r>
            <w:fldChar w:fldCharType="end"/>
          </w:r>
        </w:p>
      </w:sdtContent>
    </w:sdt>
    <w:p w:rsidR="00AF6714" w:rsidRDefault="004276FB">
      <w:pPr>
        <w:pStyle w:val="Heading1"/>
      </w:pPr>
      <w:bookmarkStart w:id="0" w:name="цель-работы"/>
      <w:bookmarkStart w:id="1" w:name="_Toc148189354"/>
      <w:r>
        <w:t>Цель работы</w:t>
      </w:r>
      <w:bookmarkEnd w:id="1"/>
    </w:p>
    <w:p w:rsidR="00AF6714" w:rsidRDefault="004276FB">
      <w:pPr>
        <w:pStyle w:val="FirstParagraph"/>
      </w:pPr>
      <w:r>
        <w:t>Освоить на практике применение алгоритма шифрования методом гаммирования.</w:t>
      </w:r>
    </w:p>
    <w:p w:rsidR="00AF6714" w:rsidRDefault="004276FB">
      <w:pPr>
        <w:pStyle w:val="Heading1"/>
      </w:pPr>
      <w:bookmarkStart w:id="2" w:name="задание"/>
      <w:bookmarkStart w:id="3" w:name="_Toc148189355"/>
      <w:bookmarkEnd w:id="0"/>
      <w:r>
        <w:t>Задание</w:t>
      </w:r>
      <w:bookmarkEnd w:id="3"/>
    </w:p>
    <w:p w:rsidR="00AF6714" w:rsidRDefault="004276FB">
      <w:pPr>
        <w:pStyle w:val="FirstParagraph"/>
      </w:pPr>
      <w:r>
        <w:t>Реализовать алгоритм шивроание гаммированием.</w:t>
      </w:r>
    </w:p>
    <w:p w:rsidR="00AF6714" w:rsidRDefault="004276FB">
      <w:pPr>
        <w:pStyle w:val="Heading1"/>
      </w:pPr>
      <w:bookmarkStart w:id="4" w:name="выполнение-работы"/>
      <w:bookmarkStart w:id="5" w:name="_Toc148189356"/>
      <w:bookmarkEnd w:id="2"/>
      <w:r>
        <w:t>Выполнение Работы</w:t>
      </w:r>
      <w:bookmarkEnd w:id="5"/>
    </w:p>
    <w:p w:rsidR="00AF6714" w:rsidRDefault="004276FB">
      <w:pPr>
        <w:pStyle w:val="FirstParagraph"/>
      </w:pPr>
      <w:r>
        <w:t>Для выполнения работы была написана программа с помощью языка программирования PHP. Зашифруем следующее предло</w:t>
      </w:r>
      <w:r>
        <w:t>жение методом гаммирования. «Помехоустойчивое кодирование – это кодирование с возможностью восстановления потерянных или ошибочно принятых данных.» Знаки гаммы: 2 3 10 4 1 5 6 7 8 11 15 14 12 13 9 0. Шифрование происходит в цикле (знак гаммы повторяется ци</w:t>
      </w:r>
      <w:r>
        <w:t>клически).</w:t>
      </w:r>
    </w:p>
    <w:p w:rsidR="00AF6714" w:rsidRDefault="004276FB">
      <w:pPr>
        <w:pStyle w:val="Heading1"/>
      </w:pPr>
      <w:bookmarkStart w:id="6" w:name="исходный-код"/>
      <w:bookmarkStart w:id="7" w:name="_Toc148189357"/>
      <w:bookmarkEnd w:id="4"/>
      <w:r>
        <w:lastRenderedPageBreak/>
        <w:t>Исходный код</w:t>
      </w:r>
      <w:bookmarkEnd w:id="7"/>
    </w:p>
    <w:p w:rsidR="004331E9" w:rsidRDefault="004331E9">
      <w:pPr>
        <w:pStyle w:val="FirstParagraph"/>
      </w:pP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&lt;?php </w:t>
      </w:r>
    </w:p>
    <w:p w:rsidR="004331E9" w:rsidRPr="004331E9" w:rsidRDefault="004331E9" w:rsidP="004331E9">
      <w:pPr>
        <w:pStyle w:val="FirstParagraph"/>
        <w:rPr>
          <w:lang w:val="en-US"/>
        </w:rPr>
      </w:pP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function mod_add($binone, $bintwo){</w:t>
      </w: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$binone = preg_split("//u", $binone, -1, PREG_SPLIT_NO_EMPTY);</w:t>
      </w: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$bintwo = preg_split("//u", $bintwo, -1, PREG_SPLIT_NO_EMPTY);</w:t>
      </w:r>
    </w:p>
    <w:p w:rsidR="004331E9" w:rsidRPr="004331E9" w:rsidRDefault="004331E9" w:rsidP="004331E9">
      <w:pPr>
        <w:pStyle w:val="FirstParagraph"/>
        <w:rPr>
          <w:lang w:val="en-US"/>
        </w:rPr>
      </w:pP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$result="";</w:t>
      </w: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for($i=0; $i&lt;count($binone); $i++){</w:t>
      </w: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    $result.=($binone[$i]+$bintwo[$i])%2;</w:t>
      </w: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}</w:t>
      </w:r>
    </w:p>
    <w:p w:rsidR="004331E9" w:rsidRPr="004331E9" w:rsidRDefault="004331E9" w:rsidP="004331E9">
      <w:pPr>
        <w:pStyle w:val="FirstParagraph"/>
        <w:rPr>
          <w:lang w:val="en-US"/>
        </w:rPr>
      </w:pP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return $result;</w:t>
      </w: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}</w:t>
      </w:r>
    </w:p>
    <w:p w:rsidR="004331E9" w:rsidRPr="004331E9" w:rsidRDefault="004331E9" w:rsidP="004331E9">
      <w:pPr>
        <w:pStyle w:val="FirstParagraph"/>
        <w:rPr>
          <w:lang w:val="en-US"/>
        </w:rPr>
      </w:pP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function decrypt_mod_add($binone, $bintwo){</w:t>
      </w: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$binone = preg_split("//u", $binone, -1, PREG_SPLIT_NO_EMPTY);</w:t>
      </w: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$bintwo = preg_split("//u", $bintwo, -1, PREG_SPLIT_NO_EMPTY);</w:t>
      </w:r>
    </w:p>
    <w:p w:rsidR="004331E9" w:rsidRPr="004331E9" w:rsidRDefault="004331E9" w:rsidP="004331E9">
      <w:pPr>
        <w:pStyle w:val="FirstParagraph"/>
        <w:rPr>
          <w:lang w:val="en-US"/>
        </w:rPr>
      </w:pP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$result="";</w:t>
      </w: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for($i=0; $i&lt;count($binone); $i++){</w:t>
      </w: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    if($binone[$i]==$bintwo[$i]){</w:t>
      </w: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        $result.="0";</w:t>
      </w: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    } else $result.="1";   </w:t>
      </w: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}</w:t>
      </w:r>
    </w:p>
    <w:p w:rsidR="004331E9" w:rsidRPr="004331E9" w:rsidRDefault="004331E9" w:rsidP="004331E9">
      <w:pPr>
        <w:pStyle w:val="FirstParagraph"/>
        <w:rPr>
          <w:lang w:val="en-US"/>
        </w:rPr>
      </w:pPr>
    </w:p>
    <w:p w:rsidR="004331E9" w:rsidRPr="004331E9" w:rsidRDefault="004331E9" w:rsidP="004331E9">
      <w:pPr>
        <w:pStyle w:val="FirstParagraph"/>
        <w:rPr>
          <w:lang w:val="en-US"/>
        </w:rPr>
      </w:pPr>
      <w:r w:rsidRPr="004331E9">
        <w:rPr>
          <w:lang w:val="en-US"/>
        </w:rPr>
        <w:t xml:space="preserve">        return $result;</w:t>
      </w:r>
    </w:p>
    <w:p w:rsidR="004331E9" w:rsidRDefault="004331E9" w:rsidP="004331E9">
      <w:pPr>
        <w:pStyle w:val="FirstParagraph"/>
      </w:pPr>
      <w:r w:rsidRPr="004331E9">
        <w:rPr>
          <w:lang w:val="en-US"/>
        </w:rPr>
        <w:lastRenderedPageBreak/>
        <w:t xml:space="preserve">    </w:t>
      </w:r>
      <w:r>
        <w:t>}</w:t>
      </w:r>
    </w:p>
    <w:p w:rsidR="004331E9" w:rsidRDefault="004331E9" w:rsidP="004331E9">
      <w:pPr>
        <w:pStyle w:val="FirstParagraph"/>
      </w:pPr>
    </w:p>
    <w:p w:rsidR="00AF6714" w:rsidRDefault="004331E9" w:rsidP="004331E9">
      <w:pPr>
        <w:pStyle w:val="FirstParagraph"/>
      </w:pPr>
      <w:r>
        <w:t xml:space="preserve">   $alphabet = ["а"=&gt;</w:t>
      </w:r>
      <w:bookmarkStart w:id="8" w:name="_GoBack"/>
      <w:bookmarkEnd w:id="8"/>
      <w:r w:rsidR="004276FB">
        <w:t xml:space="preserve"> “000001”, “б”=&gt;“001001”, “в”=&gt;“001010”, “г”=&gt;“001011”, “д”=&gt;“001100”, “е”=&gt;“000010”, “ж”=&gt;“001101”, “з”=&gt;“001110”, “и”=&gt;“000011”, “й”=&gt;“011111”, “к”=&gt;“001111”, “л”=&gt;“010000”, “м”=&gt;“010001”, “н”=&gt;“010010”, “о”=&gt;“000100”, “п”=&gt;“010</w:t>
      </w:r>
      <w:r w:rsidR="004276FB">
        <w:t>011”, “р”=&gt;“010100”, “с”=&gt;“010101”, “т”=&gt;“010110”, “у”=&gt;“000101”, “ф”=&gt;“010111”, “х”=&gt;“011000”, “ц”=&gt;“011001”, “ч”=&gt;“011010”, “ш”=&gt;“011011”, “щ”=&gt;“011100”, “ъ”=&gt;“100000”, “ы”=&gt;“011101”, “ь”=&gt;“011110”, “э”=&gt;“000110”, “ю”=&gt;“000111”, “я”=&gt;“001000”, ” “=&gt;”1000</w:t>
      </w:r>
      <w:r w:rsidR="004276FB">
        <w:t>01”];</w:t>
      </w:r>
    </w:p>
    <w:p w:rsidR="00AF6714" w:rsidRDefault="004276FB">
      <w:pPr>
        <w:pStyle w:val="SourceCode"/>
      </w:pPr>
      <w:r w:rsidRPr="00C25A37">
        <w:rPr>
          <w:rStyle w:val="VerbatimChar"/>
          <w:lang w:val="en-US"/>
        </w:rPr>
        <w:t>$gammy_signs = [2, 3, 10, 4, 1, 5, 6, 7, 8, 11, 15, 14, 12, 13, 9, 0]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>$gammy_signs_binary = [];</w:t>
      </w:r>
      <w:r w:rsidRPr="00C25A37">
        <w:rPr>
          <w:lang w:val="en-US"/>
        </w:rPr>
        <w:br/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$msg=readline(" </w:t>
      </w:r>
      <w:r>
        <w:rPr>
          <w:rStyle w:val="VerbatimChar"/>
        </w:rPr>
        <w:t>введите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C25A37">
        <w:rPr>
          <w:rStyle w:val="VerbatimChar"/>
          <w:lang w:val="en-US"/>
        </w:rPr>
        <w:t>: ");</w:t>
      </w:r>
      <w:r w:rsidRPr="00C25A37">
        <w:rPr>
          <w:lang w:val="en-US"/>
        </w:rPr>
        <w:br/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>//</w:t>
      </w:r>
      <w:r>
        <w:rPr>
          <w:rStyle w:val="VerbatimChar"/>
        </w:rPr>
        <w:t>Двоичное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представление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знаков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гаммы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>foreach ($gammy_signs as $sign){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$s=decbin($sign)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$len=strlen($s)</w:t>
      </w:r>
      <w:r w:rsidRPr="00C25A37">
        <w:rPr>
          <w:rStyle w:val="VerbatimChar"/>
          <w:lang w:val="en-US"/>
        </w:rPr>
        <w:t>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for ($i=0; $i&lt;6-$len; $i++){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$s="0".$s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}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array_push($gammy_signs_binary, $s)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>}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>echo "\n</w:t>
      </w:r>
      <w:r>
        <w:rPr>
          <w:rStyle w:val="VerbatimChar"/>
        </w:rPr>
        <w:t>Знаки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гаммы</w:t>
      </w:r>
      <w:r w:rsidRPr="00C25A37">
        <w:rPr>
          <w:rStyle w:val="VerbatimChar"/>
          <w:lang w:val="en-US"/>
        </w:rPr>
        <w:t>: \n"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>for($i=0; $i&lt;count($gammy_signs); $i++){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if(strlen($gammy_signs[$i])==2)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echo "  ".$gammy_signs[$i]." -&gt; ".$gammy_s</w:t>
      </w:r>
      <w:r w:rsidRPr="00C25A37">
        <w:rPr>
          <w:rStyle w:val="VerbatimChar"/>
          <w:lang w:val="en-US"/>
        </w:rPr>
        <w:t>igns_binary[$i]."\n"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else echo "  ".$gammy_signs[$i]."  -&gt; ".$gammy_signs_binary[$i]."\n"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>}</w:t>
      </w:r>
      <w:r w:rsidRPr="00C25A37">
        <w:rPr>
          <w:lang w:val="en-US"/>
        </w:rPr>
        <w:br/>
      </w:r>
      <w:r w:rsidRPr="00C25A37">
        <w:rPr>
          <w:lang w:val="en-US"/>
        </w:rPr>
        <w:br/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echo "\n </w:t>
      </w:r>
      <w:r>
        <w:rPr>
          <w:rStyle w:val="VerbatimChar"/>
        </w:rPr>
        <w:t>зашифровываем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C25A37">
        <w:rPr>
          <w:rStyle w:val="VerbatimChar"/>
          <w:lang w:val="en-US"/>
        </w:rPr>
        <w:t>\n\n";</w:t>
      </w:r>
      <w:r w:rsidRPr="00C25A37">
        <w:rPr>
          <w:lang w:val="en-US"/>
        </w:rPr>
        <w:br/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//</w:t>
      </w:r>
      <w:r>
        <w:rPr>
          <w:rStyle w:val="VerbatimChar"/>
        </w:rPr>
        <w:t>удаляем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пробелы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и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знаки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препинания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из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я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$msg=mb_strtolower($msg)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$array_of_charac</w:t>
      </w:r>
      <w:r w:rsidRPr="00C25A37">
        <w:rPr>
          <w:rStyle w:val="VerbatimChar"/>
          <w:lang w:val="en-US"/>
        </w:rPr>
        <w:t>ters = array(".", ",", "-", ":")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foreach($array_of_characters as $character) 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    $msg=str_replace($character, '',$msg);</w:t>
      </w:r>
      <w:r w:rsidRPr="00C25A37">
        <w:rPr>
          <w:lang w:val="en-US"/>
        </w:rPr>
        <w:br/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//</w:t>
      </w:r>
      <w:r>
        <w:rPr>
          <w:rStyle w:val="VerbatimChar"/>
        </w:rPr>
        <w:t>делаем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массив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из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строки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$msg = preg_split("//u", $msg, -1, PREG_SPLIT_NO_EMPTY);</w:t>
      </w:r>
      <w:r w:rsidRPr="00C25A37">
        <w:rPr>
          <w:lang w:val="en-US"/>
        </w:rPr>
        <w:br/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//</w:t>
      </w:r>
      <w:r>
        <w:rPr>
          <w:rStyle w:val="VerbatimChar"/>
        </w:rPr>
        <w:t>каждой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букве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я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присваиваем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двоичный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код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из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алфавита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$msg_binary=[]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foreach($msg as $ms){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    array_push($msg_binary, $alphabet[$ms])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lastRenderedPageBreak/>
        <w:t xml:space="preserve">        }</w:t>
      </w:r>
      <w:r w:rsidRPr="00C25A37">
        <w:rPr>
          <w:lang w:val="en-US"/>
        </w:rPr>
        <w:br/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$j=1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for($i=0; $i&lt;count($msg); $i++){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    echo "  ".$msg[$i]." -&gt; ".$msg_binary[$i]."  "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    if (($j++)%7==0) echo "\n"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}</w:t>
      </w:r>
      <w:r w:rsidRPr="00C25A37">
        <w:rPr>
          <w:lang w:val="en-US"/>
        </w:rPr>
        <w:br/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//</w:t>
      </w:r>
      <w:r>
        <w:rPr>
          <w:rStyle w:val="VerbatimChar"/>
        </w:rPr>
        <w:t>сложение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по</w:t>
      </w:r>
      <w:r w:rsidRPr="00C25A37">
        <w:rPr>
          <w:rStyle w:val="VerbatimChar"/>
          <w:lang w:val="en-US"/>
        </w:rPr>
        <w:t xml:space="preserve"> </w:t>
      </w:r>
      <w:r>
        <w:rPr>
          <w:rStyle w:val="VerbatimChar"/>
        </w:rPr>
        <w:t>модулю</w:t>
      </w:r>
      <w:r w:rsidRPr="00C25A37">
        <w:rPr>
          <w:rStyle w:val="VerbatimChar"/>
          <w:lang w:val="en-US"/>
        </w:rPr>
        <w:t xml:space="preserve"> 2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$j=0; $result=""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for($i=0; $i&lt;count($msg_binary); $i++){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    if ($j&lt;count($gammy_signs_bi</w:t>
      </w:r>
      <w:r w:rsidRPr="00C25A37">
        <w:rPr>
          <w:rStyle w:val="VerbatimChar"/>
          <w:lang w:val="en-US"/>
        </w:rPr>
        <w:t>nary)){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        $result.=mod_add($msg_binary[$i], $gammy_signs_binary[$j])." "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        $j++;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    }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    else{</w:t>
      </w:r>
      <w:r w:rsidRPr="00C25A37">
        <w:rPr>
          <w:lang w:val="en-US"/>
        </w:rPr>
        <w:br/>
      </w:r>
      <w:r w:rsidRPr="00C25A37">
        <w:rPr>
          <w:rStyle w:val="VerbatimChar"/>
          <w:lang w:val="en-US"/>
        </w:rPr>
        <w:t xml:space="preserve">                $result.=mod_add($msg_binary[$i], $gammy_signs_binary[0])." 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            $j=1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echo "\n\n зашифрованное сообщение: \n  ".$result."\n";</w:t>
      </w:r>
    </w:p>
    <w:p w:rsidR="00AF6714" w:rsidRDefault="004276FB">
      <w:pPr>
        <w:pStyle w:val="FirstParagraph"/>
      </w:pPr>
      <w:r>
        <w:t>?&gt;</w:t>
      </w:r>
    </w:p>
    <w:p w:rsidR="00AF6714" w:rsidRDefault="004276FB">
      <w:pPr>
        <w:pStyle w:val="Heading1"/>
      </w:pPr>
      <w:bookmarkStart w:id="9" w:name="результать-работы"/>
      <w:bookmarkStart w:id="10" w:name="_Toc148189358"/>
      <w:bookmarkEnd w:id="6"/>
      <w:r>
        <w:lastRenderedPageBreak/>
        <w:t>Результать Работы</w:t>
      </w:r>
      <w:bookmarkEnd w:id="10"/>
    </w:p>
    <w:p w:rsidR="00C25A37" w:rsidRDefault="00C25A37">
      <w:pPr>
        <w:pStyle w:val="Heading1"/>
      </w:pPr>
      <w:bookmarkStart w:id="11" w:name="выводы"/>
      <w:bookmarkStart w:id="12" w:name="_Toc148189359"/>
      <w:bookmarkEnd w:id="9"/>
      <w:r>
        <w:rPr>
          <w:noProof/>
          <w:lang w:val="en-US"/>
        </w:rPr>
        <w:drawing>
          <wp:inline distT="0" distB="0" distL="0" distR="0">
            <wp:extent cx="5943600" cy="47891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ul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6714" w:rsidRDefault="004276FB">
      <w:pPr>
        <w:pStyle w:val="Heading1"/>
      </w:pPr>
      <w:r>
        <w:t>Выводы</w:t>
      </w:r>
      <w:bookmarkEnd w:id="12"/>
    </w:p>
    <w:p w:rsidR="00AF6714" w:rsidRDefault="004276FB">
      <w:pPr>
        <w:pStyle w:val="FirstParagraph"/>
      </w:pPr>
      <w:r>
        <w:t>Освоено нна практике применение алгоритма шифрования методом гаммирования.</w:t>
      </w:r>
    </w:p>
    <w:p w:rsidR="00AF6714" w:rsidRDefault="004276FB">
      <w:pPr>
        <w:pStyle w:val="Heading1"/>
      </w:pPr>
      <w:bookmarkStart w:id="13" w:name="список-литературы"/>
      <w:bookmarkStart w:id="14" w:name="_Toc148189360"/>
      <w:bookmarkEnd w:id="11"/>
      <w:r>
        <w:t>Список литера</w:t>
      </w:r>
      <w:r>
        <w:t>туры</w:t>
      </w:r>
      <w:bookmarkEnd w:id="14"/>
    </w:p>
    <w:p w:rsidR="00AF6714" w:rsidRDefault="004276FB">
      <w:pPr>
        <w:pStyle w:val="Compact"/>
        <w:numPr>
          <w:ilvl w:val="0"/>
          <w:numId w:val="2"/>
        </w:numPr>
      </w:pPr>
      <w:r>
        <w:t>Методические материалы курса</w:t>
      </w:r>
      <w:bookmarkEnd w:id="13"/>
    </w:p>
    <w:sectPr w:rsidR="00AF67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76FB" w:rsidRDefault="004276FB">
      <w:pPr>
        <w:spacing w:after="0"/>
      </w:pPr>
      <w:r>
        <w:separator/>
      </w:r>
    </w:p>
  </w:endnote>
  <w:endnote w:type="continuationSeparator" w:id="0">
    <w:p w:rsidR="004276FB" w:rsidRDefault="004276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76FB" w:rsidRDefault="004276FB">
      <w:r>
        <w:separator/>
      </w:r>
    </w:p>
  </w:footnote>
  <w:footnote w:type="continuationSeparator" w:id="0">
    <w:p w:rsidR="004276FB" w:rsidRDefault="004276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A3C25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A24B3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F6714"/>
    <w:rsid w:val="004276FB"/>
    <w:rsid w:val="004331E9"/>
    <w:rsid w:val="00825AF3"/>
    <w:rsid w:val="00AF6714"/>
    <w:rsid w:val="00C25A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A5ECD"/>
  <w15:docId w15:val="{DC5D69C3-5B87-4529-A9B4-E1E315619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25A3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678</Words>
  <Characters>386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Математические основы защиты информации и информационной безопасности. Отчет по лабораторной работе № 3</vt:lpstr>
    </vt:vector>
  </TitlesOfParts>
  <Company/>
  <LinksUpToDate>false</LinksUpToDate>
  <CharactersWithSpaces>4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 3</dc:title>
  <dc:creator>Мохамед Либан Абдуллахи</dc:creator>
  <cp:keywords/>
  <cp:lastModifiedBy>Liban</cp:lastModifiedBy>
  <cp:revision>4</cp:revision>
  <cp:lastPrinted>2023-10-14T12:26:00Z</cp:lastPrinted>
  <dcterms:created xsi:type="dcterms:W3CDTF">1970-01-01T00:00:00Z</dcterms:created>
  <dcterms:modified xsi:type="dcterms:W3CDTF">2023-10-14T12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мд-01-23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Факультет физико-математических и естественных наук, РУДН.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ование гаммированием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